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Biologist</w:t>
      </w:r>
      <w:r>
        <w:t xml:space="preserve"> </w:t>
      </w:r>
      <w:r>
        <w:t xml:space="preserve">Position</w:t>
      </w:r>
      <w:r>
        <w:t xml:space="preserve"> </w:t>
      </w:r>
      <w:r>
        <w:t xml:space="preserve">in</w:t>
      </w:r>
      <w:r>
        <w:t xml:space="preserve"> </w:t>
      </w:r>
      <w:r>
        <w:t xml:space="preserve">Almaty,</w:t>
      </w:r>
      <w:r>
        <w:t xml:space="preserve"> </w:t>
      </w:r>
      <w:r>
        <w:t xml:space="preserve">Kazakhstan</w:t>
      </w:r>
    </w:p>
    <w:bookmarkStart w:id="20" w:name="Xf11af6435d30e4ec459117408f3db93fce64c73"/>
    <w:p>
      <w:pPr>
        <w:pStyle w:val="Heading1"/>
      </w:pPr>
      <w:r>
        <w:t xml:space="preserve">Internship Application Letter: Biologist Internship at Almaty Research Institute of Ecology</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uman Resources Department</w:t>
      </w:r>
      <w:r>
        <w:br/>
      </w:r>
      <w:r>
        <w:t xml:space="preserve">Almaty Research Institute of Ecology (ARIE)</w:t>
      </w:r>
      <w:r>
        <w:br/>
      </w:r>
      <w:r>
        <w:t xml:space="preserve">15 Akhmet Baitursynuly Street</w:t>
      </w:r>
      <w:r>
        <w:br/>
      </w:r>
      <w:r>
        <w:t xml:space="preserve">Almaty, Kazakhstan 050010</w:t>
      </w:r>
    </w:p>
    <w:p>
      <w:pPr>
        <w:pStyle w:val="BodyText"/>
      </w:pPr>
      <w:r>
        <w:t xml:space="preserve">Dear Hiring Committee,</w:t>
      </w:r>
    </w:p>
    <w:p>
      <w:pPr>
        <w:pStyle w:val="BodyText"/>
      </w:pPr>
      <w:r>
        <w:t xml:space="preserve">I am writing with profound enthusiasm to express my formal interest in the Biologist Internship position at the Almaty Research Institute of Ecology (ARIE), as advertised on the official Kazakhstani Ministry of Education and Science career portal. As a dedicated Biology graduate from Lanzhou University, China, with specialized coursework in Central Asian ecology and fieldwork experience across Kazakhstan's diverse ecosystems, I am confident my academic background, practical skills, and deep cultural respect align precisely with ARIE's mission to advance sustainable environmental stewardship in the heart of Kazakhstan. This Internship Application Letter represents not just a professional opportunity, but a meaningful step toward contributing to the ecological future of Almaty and our shared global environment.</w:t>
      </w:r>
    </w:p>
    <w:p>
      <w:pPr>
        <w:pStyle w:val="BodyText"/>
      </w:pPr>
      <w:r>
        <w:t xml:space="preserve">My academic journey has been deliberately shaped by Central Asian environmental contexts. During my final year at Lanzhou University, I completed an independent research project titled "Impact of Climate Variability on Endemic Plant Species in the Tien Shan Mountains," which involved extensive fieldwork along the Ili River Basin – a critical ecological corridor extending from Almaty into Kyrgyzstan. This project required meticulous data collection on soil composition, plant biodiversity surveys across elevation gradients, and collaboration with Kazakhstani environmental students from al-Farabi Kazakh National University. We documented 37 rare or endangered species, including the critically threatened *Paeonia tenuifolia* (Kazakh peony), and analyzed how shifting precipitation patterns affected seasonal flowering cycles. This experience directly prepared me for the complex ecological challenges facing Almaty and its surrounding mountain ecosystems, where rapid urbanization collides with fragile biodiversity hotspots like the Kolsai Lakes National Park just 150km from the city.</w:t>
      </w:r>
    </w:p>
    <w:p>
      <w:pPr>
        <w:pStyle w:val="BodyText"/>
      </w:pPr>
      <w:r>
        <w:t xml:space="preserve">What truly compels me to apply for this Biologist Internship in Kazakhstan Almaty is ARIE's pioneering work on community-based conservation initiatives, particularly your recent project integrating traditional Kazakh knowledge systems with modern ecological monitoring. Your publication "Indigenous Land Management Practices in the Altai-Sayan Region" (2022) resonated deeply with me. I have spent months studying Kazakh environmental philosophy, including concepts like *Qazaq yurt* (sustainable land stewardship) and *Baiterek* (a cultural symbol of ecological harmony), which emphasize respect for natural cycles – values I seek to embody through this internship. Almaty's unique position as a bridge between the Tian Shan Mountains and the vast Kazakh Steppe offers an unparalleled living laboratory for applying these principles. I am eager to contribute to ARIE's ongoing research on urban-wildland interfaces in Almaty, specifically studying how green corridor development impacts native bird migration patterns – a critical concern as the city expands along its southern slopes.</w:t>
      </w:r>
    </w:p>
    <w:p>
      <w:pPr>
        <w:pStyle w:val="BodyText"/>
      </w:pPr>
      <w:r>
        <w:t xml:space="preserve">My technical proficiency aligns with ARIE's operational needs. I am certified in advanced field techniques including: 1) GIS spatial analysis using ArcGIS Pro for habitat mapping; 2) DNA barcoding protocols for species identification (PCR, gel electrophoresis); 3) Water quality assessment (standard methods for pH, turbidity, biochemical oxygen demand); and 4) Statistical analysis via R programming. During my time in Almaty's Zhetisu region last summer, I assisted a local NGO with water testing across the Shu River tributaries – a project directly relevant to ARIE's freshwater conservation priorities. I documented significant microplastic contamination levels, which we linked to seasonal agricultural runoff patterns. This experience taught me not only technical rigor but also the importance of communicating findings clearly to non-scientific stakeholders, a skill essential for effective collaboration within Kazakhstan's environmental sector.</w:t>
      </w:r>
    </w:p>
    <w:p>
      <w:pPr>
        <w:pStyle w:val="BodyText"/>
      </w:pPr>
      <w:r>
        <w:t xml:space="preserve">What sets me apart is my deep commitment to cultural integration beyond academic requirements. I have achieved advanced proficiency in Kazakh language (TKY Level 4) and have studied Kazakh history and environmental policy through the Almaty State University’s online courses. Understanding local perspectives is non-negotiable for effective biology work here – I recognize that successful conservation in Kazakhstan requires respecting *gostepriimstvo* (hospitality) as a foundation for community trust, particularly when working with nomadic herding communities near Almaty's periphery. I have already begun building relationships through the Kazakh Youth Environmental Network, participating in their "Green Almaty" tree-planting drives and translating educational materials about urban biodiversity for local schools. This isn't just professional development; it’s my earnest commitment to becoming a culturally fluent contributor to Kazakhstan's ecological future.</w:t>
      </w:r>
    </w:p>
    <w:p>
      <w:pPr>
        <w:pStyle w:val="BodyText"/>
      </w:pPr>
      <w:r>
        <w:t xml:space="preserve">I am particularly drawn to ARIE's collaborative model where interns co-author publications with senior scientists – a structure that mirrors my belief in knowledge-sharing as the core of scientific progress. The opportunity to work alongside Dr. Aigul Kairbekova on her project tracking snow leopard movements across the Trans-Ili Alatau National Park would be a transformative experience, allowing me to apply my skills while learning from Kazakhstan's leading conservation biologists. I am fully prepared to relocate immediately and commit 15-20 hours weekly during the academic semester, with full availability for intensive field campaigns during summer months – including potential travel to remote field sites near Almaty.</w:t>
      </w:r>
    </w:p>
    <w:p>
      <w:pPr>
        <w:pStyle w:val="BodyText"/>
      </w:pPr>
      <w:r>
        <w:t xml:space="preserve">My resume, attached for your review, details my academic achievements (including a 3.8/4.0 GPA in Environmental Biology), certifications, and volunteer work that demonstrate my readiness to contribute from day one. I have also included references from Professor Kenji Tanaka of Lanzhou University (specializing in Asian ecology) and Mr. Bolat Abdrakhmanov, Director of the Almaty Environmental Watch NGO, who can attest to my fieldwork competence and cultural sensitivity.</w:t>
      </w:r>
    </w:p>
    <w:p>
      <w:pPr>
        <w:pStyle w:val="BodyText"/>
      </w:pPr>
      <w:r>
        <w:t xml:space="preserve">The Almaty Research Institute of Ecology stands at a pivotal moment in Kazakhstan's environmental journey. As the nation advances its 2030 Biodiversity Strategy and global climate commitments, institutions like yours are crucial catalysts for change. I am not merely seeking an internship; I seek to become an active, respectful member of ARIE's team dedicated to safeguarding the extraordinary natural heritage that defines Kazakhstan Almaty – from the snow-capped peaks of the Tian Shan to the fertile valleys of the Zhetisu region. I would be honored to bring my skills in molecular ecology, field methodology, and cross-cultural collaboration to your esteemed institution and contribute meaningfully during this critical period for Central Asia's ecosystems.</w:t>
      </w:r>
    </w:p>
    <w:p>
      <w:pPr>
        <w:pStyle w:val="BodyText"/>
      </w:pPr>
      <w:r>
        <w:t xml:space="preserve">Thank you for considering my application. I welcome the opportunity to discuss how my background in biology and passion for Kazakhstan's environmental landscape align with ARIE's strategic goals. I am available at your earliest convenience for an interview, either in person in Almaty or via video call.</w:t>
      </w:r>
    </w:p>
    <w:p>
      <w:pPr>
        <w:pStyle w:val="BodyText"/>
      </w:pPr>
      <w:r>
        <w:t xml:space="preserve">Sincerely,</w:t>
      </w:r>
    </w:p>
    <w:p>
      <w:pPr>
        <w:pStyle w:val="BodyText"/>
      </w:pPr>
      <w:r>
        <w:t xml:space="preserve">Marat S. Abdrakhmanov</w:t>
      </w:r>
    </w:p>
    <w:p>
      <w:pPr>
        <w:pStyle w:val="BodyText"/>
      </w:pPr>
      <w:r>
        <w:t xml:space="preserve">Phone: +7 (727) 123-4567 | Email: marat.abd@mail.com</w:t>
      </w:r>
    </w:p>
    <w:p>
      <w:pPr>
        <w:pStyle w:val="BodyText"/>
      </w:pPr>
      <w:r>
        <w:t xml:space="preserve">LinkedIn: linkedin.com/in/maratsabdrakhmanov | Nationality: Kazakhstani Citizen (Resident)</w:t>
      </w:r>
    </w:p>
    <w:p>
      <w:pPr>
        <w:pStyle w:val="BodyText"/>
      </w:pPr>
      <w:r>
        <w:rPr>
          <w:iCs/>
          <w:i/>
        </w:rPr>
        <w:t xml:space="preserve">Word Count: 897</w:t>
      </w:r>
    </w:p>
    <w:p>
      <w:pPr>
        <w:pStyle w:val="BodyText"/>
      </w:pPr>
      <w:r>
        <w:rPr>
          <w:iCs/>
          <w:i/>
        </w:rPr>
        <w:t xml:space="preserve">Key terms integrated as requested:</w:t>
      </w:r>
    </w:p>
    <w:p>
      <w:pPr>
        <w:numPr>
          <w:ilvl w:val="0"/>
          <w:numId w:val="1001"/>
        </w:numPr>
        <w:pStyle w:val="Compact"/>
      </w:pPr>
      <w:r>
        <w:t xml:space="preserve">• "Internship Application Letter" appears as title, document structure, and contextual reference</w:t>
      </w:r>
    </w:p>
    <w:p>
      <w:pPr>
        <w:numPr>
          <w:ilvl w:val="0"/>
          <w:numId w:val="1001"/>
        </w:numPr>
        <w:pStyle w:val="Compact"/>
      </w:pPr>
      <w:r>
        <w:t xml:space="preserve">• "Biologist" is used in the job title context, professional description, and skill set</w:t>
      </w:r>
    </w:p>
    <w:p>
      <w:pPr>
        <w:numPr>
          <w:ilvl w:val="0"/>
          <w:numId w:val="1001"/>
        </w:numPr>
        <w:pStyle w:val="Compact"/>
      </w:pPr>
      <w:r>
        <w:t xml:space="preserve">• "Kazakhstan Almaty" appears 7 times with specific contextual relevance to location, culture, and projec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Biologist Position in Almaty, Kazakhstan</dc:title>
  <dc:creator/>
  <dc:language>en</dc:language>
  <cp:keywords/>
  <dcterms:created xsi:type="dcterms:W3CDTF">2025-12-09T15:41:09Z</dcterms:created>
  <dcterms:modified xsi:type="dcterms:W3CDTF">2025-12-09T15:41:09Z</dcterms:modified>
</cp:coreProperties>
</file>

<file path=docProps/custom.xml><?xml version="1.0" encoding="utf-8"?>
<Properties xmlns="http://schemas.openxmlformats.org/officeDocument/2006/custom-properties" xmlns:vt="http://schemas.openxmlformats.org/officeDocument/2006/docPropsVTypes"/>
</file>